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43264E" w14:textId="678ED161" w:rsidR="008A6E49" w:rsidRDefault="00180224" w:rsidP="00180224">
      <w:pPr>
        <w:pStyle w:val="Heading1"/>
        <w:jc w:val="center"/>
      </w:pPr>
      <w:r>
        <w:t>Task 11.2.1</w:t>
      </w:r>
    </w:p>
    <w:p w14:paraId="6D0360C9" w14:textId="5DC62914" w:rsidR="00180224" w:rsidRPr="00180224" w:rsidRDefault="00180224" w:rsidP="00180224">
      <w:proofErr w:type="gramStart"/>
      <w:r w:rsidRPr="00180224">
        <w:t>db.restaurant</w:t>
      </w:r>
      <w:proofErr w:type="gramEnd"/>
      <w:r w:rsidRPr="00180224">
        <w:t>.find({'grades':{$elemMatch:{'score':{$gt:50}}}},{'cuisine':1, 'name':1, '_id':0}});</w:t>
      </w:r>
    </w:p>
    <w:p w14:paraId="7BF02DC0" w14:textId="1622C035" w:rsidR="00180224" w:rsidRDefault="00180224" w:rsidP="00180224">
      <w:r w:rsidRPr="00180224">
        <w:drawing>
          <wp:inline distT="0" distB="0" distL="0" distR="0" wp14:anchorId="7DDD3B4D" wp14:editId="0BA08AEE">
            <wp:extent cx="5943600" cy="3089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45FDC" w14:textId="5BAB1961" w:rsidR="00180224" w:rsidRDefault="00180224" w:rsidP="00180224"/>
    <w:p w14:paraId="4DF98D35" w14:textId="53CB28E4" w:rsidR="00180224" w:rsidRDefault="00180224" w:rsidP="00180224">
      <w:r w:rsidRPr="00180224">
        <w:t>db.restaurant.find({'grades':{$elemMatch:{'score':{$gt:50}}}},{'cuisine':1, 'name':1, '_id':0}})</w:t>
      </w:r>
      <w:r>
        <w:t>.count()</w:t>
      </w:r>
      <w:r w:rsidRPr="00180224">
        <w:t>;</w:t>
      </w:r>
    </w:p>
    <w:p w14:paraId="30D73DBF" w14:textId="0B486383" w:rsidR="00180224" w:rsidRDefault="00180224" w:rsidP="00180224">
      <w:r w:rsidRPr="00180224">
        <w:drawing>
          <wp:inline distT="0" distB="0" distL="0" distR="0" wp14:anchorId="731E55E1" wp14:editId="41E2BEAD">
            <wp:extent cx="5943600" cy="3975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4B601" w14:textId="77777777" w:rsidR="00180224" w:rsidRPr="00180224" w:rsidRDefault="00180224" w:rsidP="00180224"/>
    <w:sectPr w:rsidR="00180224" w:rsidRPr="001802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DQxMre0MDcxNTZS0lEKTi0uzszPAykwrAUA+Uj3CywAAAA="/>
  </w:docVars>
  <w:rsids>
    <w:rsidRoot w:val="00180224"/>
    <w:rsid w:val="00180224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E1C7A"/>
  <w15:chartTrackingRefBased/>
  <w15:docId w15:val="{278EE779-A284-4D15-9812-98DB88F58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2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02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</cp:revision>
  <dcterms:created xsi:type="dcterms:W3CDTF">2020-10-22T00:50:00Z</dcterms:created>
  <dcterms:modified xsi:type="dcterms:W3CDTF">2020-10-22T00:52:00Z</dcterms:modified>
</cp:coreProperties>
</file>